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B80140A"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FA51F9">
        <w:rPr>
          <w:lang w:val="en-US" w:eastAsia="en-US"/>
        </w:rPr>
        <w:t xml:space="preserve"> and in the usage of salting. </w:t>
      </w:r>
      <w:r w:rsidR="00FA51F9">
        <w:rPr>
          <w:lang w:eastAsia="en-US"/>
        </w:rPr>
        <w:t>Overall the most popular hashing methods are: MD5 (128-bit); SHA-1 (160-bit); SHA-256 (256-bit); SHA-3 (256-bit), bcrypt (192-bit) and PBKDF2 (256-bit). The methods of bcrypt</w:t>
      </w:r>
      <w:r w:rsidR="004701FD">
        <w:rPr>
          <w:lang w:eastAsia="en-US"/>
        </w:rPr>
        <w:t>, scrypt</w:t>
      </w:r>
      <w:r w:rsidR="00FA51F9">
        <w:rPr>
          <w:lang w:eastAsia="en-US"/>
        </w:rPr>
        <w:t xml:space="preserve"> and PBKDF2 are methods which use a number of rounds, and which significantly reduce the hashing rate. This makes the hashing processes much slower and 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11E4CA6A" w:rsidR="00791B00" w:rsidRDefault="003E3474" w:rsidP="00010CCA">
      <w:pPr>
        <w:autoSpaceDE w:val="0"/>
        <w:autoSpaceDN w:val="0"/>
        <w:adjustRightInd w:val="0"/>
        <w:jc w:val="both"/>
      </w:pPr>
      <w:r>
        <w:t>Open up your 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EC627A"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EC627A"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lastRenderedPageBreak/>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ZaZS/8TF</w:t>
            </w:r>
            <w:r w:rsidRPr="0089376F">
              <w:t xml:space="preserve"> napier</w:t>
            </w:r>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EC627A"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EC627A"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5BC32E7A" w14:textId="77777777" w:rsidR="002F0A3A" w:rsidRDefault="002F0A3A" w:rsidP="00791B00">
            <w:pPr>
              <w:rPr>
                <w:rStyle w:val="Hyperlink"/>
                <w:lang w:eastAsia="en-US"/>
              </w:rPr>
            </w:pPr>
            <w:r>
              <w:rPr>
                <w:rStyle w:val="Hyperlink"/>
                <w:lang w:eastAsia="en-US"/>
              </w:rPr>
              <w:t>View the Postscript files using:</w:t>
            </w:r>
          </w:p>
          <w:p w14:paraId="69DAE798" w14:textId="77777777" w:rsidR="002F0A3A" w:rsidRDefault="002F0A3A" w:rsidP="00791B00">
            <w:pPr>
              <w:rPr>
                <w:rStyle w:val="Hyperlink"/>
                <w:lang w:eastAsia="en-US"/>
              </w:rPr>
            </w:pPr>
          </w:p>
          <w:p w14:paraId="1E57829D" w14:textId="77777777" w:rsidR="002F0A3A" w:rsidRDefault="00EC627A" w:rsidP="00791B00">
            <w:pPr>
              <w:rPr>
                <w:rStyle w:val="Hyperlink"/>
                <w:rFonts w:ascii="Lucida Console" w:hAnsi="Lucida Console"/>
                <w:sz w:val="20"/>
                <w:szCs w:val="20"/>
                <w:lang w:eastAsia="en-US"/>
              </w:rPr>
            </w:pPr>
            <w:hyperlink r:id="rId12" w:history="1">
              <w:r w:rsidR="002F0A3A" w:rsidRPr="00FA51F9">
                <w:rPr>
                  <w:rStyle w:val="Hyperlink"/>
                  <w:rFonts w:ascii="Lucida Console" w:hAnsi="Lucida Console"/>
                  <w:sz w:val="20"/>
                  <w:szCs w:val="20"/>
                  <w:lang w:eastAsia="en-US"/>
                </w:rPr>
                <w:t>http://view.samurajdata.se/</w:t>
              </w:r>
            </w:hyperlink>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77777777" w:rsidR="002F0A3A" w:rsidRDefault="002F0A3A" w:rsidP="00791B00">
            <w:r>
              <w:t>Outline what the letters contain:</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r w:rsidR="00FD5385">
        <w:rPr>
          <w:rStyle w:val="Hyperlink"/>
        </w:rPr>
        <w:t>Hashcat</w:t>
      </w:r>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lastRenderedPageBreak/>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5EC1A633"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3FF9EBDB"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bookmarkStart w:id="0" w:name="_GoBack"/>
      <w:bookmarkEnd w:id="0"/>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On Kali,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On Kali,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On Kali,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For exampl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lastRenderedPageBreak/>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3"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w:t>
      </w:r>
      <w:r>
        <w:lastRenderedPageBreak/>
        <w:t xml:space="preserve">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lastRenderedPageBreak/>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2CE63542" w14:textId="47CE829B" w:rsidR="004701FD" w:rsidRDefault="00EC627A" w:rsidP="004701FD">
      <w:pPr>
        <w:rPr>
          <w:lang w:val="en-US" w:eastAsia="en-US"/>
        </w:rPr>
      </w:pPr>
      <w:hyperlink r:id="rId15" w:history="1">
        <w:r w:rsidR="004701FD" w:rsidRPr="009B19D9">
          <w:rPr>
            <w:rStyle w:val="Hyperlink"/>
            <w:lang w:val="en-US" w:eastAsia="en-US"/>
          </w:rPr>
          <w:t>https://asecuritysite.com/encryption/js10</w:t>
        </w:r>
      </w:hyperlink>
    </w:p>
    <w:p w14:paraId="0002403B" w14:textId="58753F03" w:rsidR="004701FD" w:rsidRDefault="004701FD" w:rsidP="004701FD">
      <w:pPr>
        <w:rPr>
          <w:lang w:val="en-US" w:eastAsia="en-US"/>
        </w:rPr>
      </w:pPr>
    </w:p>
    <w:p w14:paraId="24FF339A" w14:textId="6D6B68CB" w:rsidR="004701FD" w:rsidRDefault="004701FD" w:rsidP="004701FD">
      <w:pPr>
        <w:rPr>
          <w:lang w:val="en-US" w:eastAsia="en-US"/>
        </w:rPr>
      </w:pPr>
    </w:p>
    <w:p w14:paraId="4CA02962" w14:textId="37607556" w:rsidR="004701FD" w:rsidRDefault="004701FD" w:rsidP="004701FD">
      <w:pPr>
        <w:rPr>
          <w:lang w:val="en-US" w:eastAsia="en-US"/>
        </w:rPr>
      </w:pPr>
    </w:p>
    <w:p w14:paraId="0A822AD4" w14:textId="77777777" w:rsidR="004701FD" w:rsidRPr="004701FD" w:rsidRDefault="004701FD" w:rsidP="004701FD">
      <w:pPr>
        <w:rPr>
          <w:lang w:val="en-US" w:eastAsia="en-US"/>
        </w:rPr>
      </w:pPr>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EC627A" w:rsidP="008508AC">
      <w:pPr>
        <w:pStyle w:val="ListParagraph"/>
        <w:numPr>
          <w:ilvl w:val="0"/>
          <w:numId w:val="18"/>
        </w:numPr>
        <w:rPr>
          <w:lang w:val="en-US"/>
        </w:rPr>
      </w:pPr>
      <w:hyperlink r:id="rId16"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EC627A" w:rsidP="008508AC">
      <w:pPr>
        <w:pStyle w:val="ListParagraph"/>
        <w:numPr>
          <w:ilvl w:val="0"/>
          <w:numId w:val="18"/>
        </w:numPr>
        <w:rPr>
          <w:lang w:val="en-US"/>
        </w:rPr>
      </w:pPr>
      <w:hyperlink r:id="rId17"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How hashcat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lastRenderedPageBreak/>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72104099" w:rsidR="00FF05B6" w:rsidRPr="005A6F37" w:rsidRDefault="004701FD" w:rsidP="001232E9">
            <w:pPr>
              <w:rPr>
                <w:b/>
              </w:rPr>
            </w:pPr>
            <w:r>
              <w:rPr>
                <w:b/>
              </w:rPr>
              <w:t>L</w:t>
            </w:r>
            <w:r w:rsidR="00FF05B6">
              <w:rPr>
                <w:b/>
              </w:rPr>
              <w:t>.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lastRenderedPageBreak/>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passXord”,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Download the bfield.hash</w:t>
      </w:r>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F198E" w14:textId="77777777" w:rsidR="00EC627A" w:rsidRDefault="00EC627A" w:rsidP="00A84C9E">
      <w:r>
        <w:separator/>
      </w:r>
    </w:p>
  </w:endnote>
  <w:endnote w:type="continuationSeparator" w:id="0">
    <w:p w14:paraId="7A25E565" w14:textId="77777777" w:rsidR="00EC627A" w:rsidRDefault="00EC627A"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E5019" w14:textId="77777777" w:rsidR="00EC627A" w:rsidRDefault="00EC627A" w:rsidP="00A84C9E">
      <w:r>
        <w:separator/>
      </w:r>
    </w:p>
  </w:footnote>
  <w:footnote w:type="continuationSeparator" w:id="0">
    <w:p w14:paraId="265BFF5F" w14:textId="77777777" w:rsidR="00EC627A" w:rsidRDefault="00EC627A"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0770"/>
    <w:rsid w:val="00093734"/>
    <w:rsid w:val="000A34FD"/>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83630"/>
    <w:rsid w:val="00986623"/>
    <w:rsid w:val="00990A9F"/>
    <w:rsid w:val="009A35EE"/>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hyperlink" Target="http://www.asecuritysite.com/encryption/PBKDF2"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iew.samurajdata.se/" TargetMode="External"/><Relationship Id="rId17" Type="http://schemas.openxmlformats.org/officeDocument/2006/relationships/hyperlink" Target="https://www.linkedin.com/pulse/when-slow-good-great-slowcoach-bcrypt-william-buchanan" TargetMode="External"/><Relationship Id="rId2" Type="http://schemas.openxmlformats.org/officeDocument/2006/relationships/numbering" Target="numbering.xml"/><Relationship Id="rId16" Type="http://schemas.openxmlformats.org/officeDocument/2006/relationships/hyperlink" Target="https://www.linkedin.com/pulse/swimming-molases-days-salting-password-may-passing-william-buchana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hyperlink" Target="https://asecuritysite.com/encryption/js10" TargetMode="External"/><Relationship Id="rId10" Type="http://schemas.openxmlformats.org/officeDocument/2006/relationships/hyperlink" Target="http://asecuritysite.com/files02.z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4C215-EB01-EA48-B8D5-5E22FA08B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3602</Words>
  <Characters>2053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1-13T15:05:00Z</cp:lastPrinted>
  <dcterms:created xsi:type="dcterms:W3CDTF">2019-01-13T15:05:00Z</dcterms:created>
  <dcterms:modified xsi:type="dcterms:W3CDTF">2019-02-01T16:43:00Z</dcterms:modified>
</cp:coreProperties>
</file>